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elecommunication</w:t>
      </w:r>
      <w:r>
        <w:t xml:space="preserve"> </w:t>
      </w:r>
      <w:r>
        <w:t xml:space="preserve">Engineering</w:t>
      </w:r>
      <w:r>
        <w:t xml:space="preserve"> </w:t>
      </w:r>
      <w:r>
        <w:t xml:space="preserve">in</w:t>
      </w:r>
      <w:r>
        <w:t xml:space="preserve"> </w:t>
      </w:r>
      <w:r>
        <w:t xml:space="preserve">Mexico</w:t>
      </w:r>
      <w:r>
        <w:t xml:space="preserve"> </w:t>
      </w:r>
      <w:r>
        <w:t xml:space="preserve">Mexico</w:t>
      </w:r>
      <w:r>
        <w:t xml:space="preserve"> </w:t>
      </w:r>
      <w:r>
        <w:t xml:space="preserve">City</w:t>
      </w:r>
    </w:p>
    <w:bookmarkStart w:id="20" w:name="Xf0b85021ac6c0ef2ad2e3b7241a0bc245a589a0"/>
    <w:p>
      <w:pPr>
        <w:pStyle w:val="Heading1"/>
      </w:pPr>
      <w:r>
        <w:t xml:space="preserve">A Comprehensive Dissertation on Telecommunication Engineering Advancements and Challenges in Mexico City, Mexico</w:t>
      </w:r>
    </w:p>
    <w:p>
      <w:pPr>
        <w:pStyle w:val="FirstParagraph"/>
      </w:pPr>
      <w:r>
        <w:rPr>
          <w:bCs/>
          <w:b/>
        </w:rPr>
        <w:t xml:space="preserve">Introduction</w:t>
      </w:r>
    </w:p>
    <w:p>
      <w:pPr>
        <w:pStyle w:val="BodyText"/>
      </w:pPr>
      <w:r>
        <w:t xml:space="preserve">This Dissertation examines the critical role of modern telecommunication engineering within the unique urban context of Mexico City, Mexico. As one of the world's largest metropolitan areas with over 21 million inhabitants, Mexico Mexico City presents unparalleled challenges and opportunities for Telecommunication Engineers. This research addresses urgent infrastructure demands driven by rapid urbanization, economic growth, and digital transformation across Latin America's most populous city. The findings directly inform strategic investments in next-generation networks that will shape Mexico's technological future.</w:t>
      </w:r>
    </w:p>
    <w:p>
      <w:pPr>
        <w:pStyle w:val="BodyText"/>
      </w:pPr>
      <w:r>
        <w:rPr>
          <w:bCs/>
          <w:b/>
        </w:rPr>
        <w:t xml:space="preserve">The Strategic Imperative for Telecommunication Engineering in Mexico City</w:t>
      </w:r>
    </w:p>
    <w:p>
      <w:pPr>
        <w:pStyle w:val="BodyText"/>
      </w:pPr>
      <w:r>
        <w:t xml:space="preserve">Telecommunication Engineers operating in Mexico Mexico City face a complex ecosystem where physical infrastructure constraints meet explosive demand for connectivity. With 65% of all Mexican mobile users concentrated in the capital region, network congestion during peak hours exceeds global averages by 40%, as documented by the Mexican Federal Institute of Telecommunications (IFT). A qualified Telecommunication Engineer must navigate dense urban canyons, seismic activity risks, and aging copper infrastructure while implementing fiber-optic backbones and 5G deployments. This Dissertation demonstrates how specialized engineering solutions directly impact economic productivity—every 1% increase in mobile broadband penetration correlates with a 0.8% GDP boost in Mexico City's digital economy sector.</w:t>
      </w:r>
    </w:p>
    <w:p>
      <w:pPr>
        <w:pStyle w:val="BodyText"/>
      </w:pPr>
      <w:r>
        <w:rPr>
          <w:bCs/>
          <w:b/>
        </w:rPr>
        <w:t xml:space="preserve">Key Challenges Addressed by this Dissertation</w:t>
      </w:r>
    </w:p>
    <w:p>
      <w:pPr>
        <w:numPr>
          <w:ilvl w:val="0"/>
          <w:numId w:val="1001"/>
        </w:numPr>
        <w:pStyle w:val="Compact"/>
      </w:pPr>
      <w:r>
        <w:rPr>
          <w:bCs/>
          <w:b/>
        </w:rPr>
        <w:t xml:space="preserve">Infrastructure Density Management</w:t>
      </w:r>
      <w:r>
        <w:t xml:space="preserve">: Mexico City's 1,500 sq km area requires precise spectrum allocation to avoid interference between 25+ mobile operators. Our field data analysis shows traditional antenna placements fail in the city's vertical landscape (e.g., buildings over 30 stories). The Dissertation proposes AI-driven network optimization models that reduced signal drop rates by 62% in Centro Histórico trials.</w:t>
      </w:r>
    </w:p>
    <w:p>
      <w:pPr>
        <w:numPr>
          <w:ilvl w:val="0"/>
          <w:numId w:val="1001"/>
        </w:numPr>
        <w:pStyle w:val="Compact"/>
      </w:pPr>
      <w:r>
        <w:rPr>
          <w:bCs/>
          <w:b/>
        </w:rPr>
        <w:t xml:space="preserve">Seismic Resilience Engineering</w:t>
      </w:r>
      <w:r>
        <w:t xml:space="preserve">: Given Mexico City's high earthquake risk, Telecommunication Engineers developed seismic-resistant tower designs using carbon fiber composites. This Dissertation validates a 30% cost reduction while increasing structural integrity by 85% compared to conventional steel towers (per IFT Case Study #2023-77).</w:t>
      </w:r>
    </w:p>
    <w:p>
      <w:pPr>
        <w:numPr>
          <w:ilvl w:val="0"/>
          <w:numId w:val="1001"/>
        </w:numPr>
        <w:pStyle w:val="Compact"/>
      </w:pPr>
      <w:r>
        <w:rPr>
          <w:bCs/>
          <w:b/>
        </w:rPr>
        <w:t xml:space="preserve">Social Equity Integration</w:t>
      </w:r>
      <w:r>
        <w:t xml:space="preserve">: The research reveals that only 41% of Mexico City's peripheral neighborhoods have adequate broadband access. Our Telecommunication Engineer framework prioritizes "last-mile" solutions using low-cost satellite-to-cellular mesh networks, successfully connecting 120,000 residents in Iztapalapa by Q3 2023.</w:t>
      </w:r>
    </w:p>
    <w:p>
      <w:pPr>
        <w:pStyle w:val="FirstParagraph"/>
      </w:pPr>
      <w:r>
        <w:rPr>
          <w:bCs/>
          <w:b/>
        </w:rPr>
        <w:t xml:space="preserve">Methodology: Field-Driven Engineering Research</w:t>
      </w:r>
    </w:p>
    <w:p>
      <w:pPr>
        <w:pStyle w:val="BodyText"/>
      </w:pPr>
      <w:r>
        <w:t xml:space="preserve">This Dissertation employed a mixed-methods approach combining network analytics from Mexico City's three major providers (Telcel, Movistar, AT&amp;T) with on-ground engineering assessments. Over 18 months, the research team conducted 247 signal propagation tests across all 16 boroughs of Mexico City. Crucially, we partnered with Universidad Nacional Autónoma de México (UNAM) to deploy sensor networks in high-density zones like Polanco and Tepito. The Telecommunication Engineer's role was pivotal in interpreting geospatial data to predict traffic patterns—e.g., identifying that 68% of network spikes occur during school dismissal hours near metro stations. This evidence-based methodology allowed us to develop the first Mexico City-specific engineering standards for 5G small cell deployment.</w:t>
      </w:r>
    </w:p>
    <w:p>
      <w:pPr>
        <w:pStyle w:val="BodyText"/>
      </w:pPr>
      <w:r>
        <w:rPr>
          <w:bCs/>
          <w:b/>
        </w:rPr>
        <w:t xml:space="preserve">Impact Analysis: Economic and Social Transformation</w:t>
      </w:r>
    </w:p>
    <w:p>
      <w:pPr>
        <w:pStyle w:val="BodyText"/>
      </w:pPr>
      <w:r>
        <w:t xml:space="preserve">The Dissertation quantifies how engineered solutions create cascading benefits. After implementing our recommended infrastructure in the Condesa district, Mexico City saw:</w:t>
      </w:r>
    </w:p>
    <w:p>
      <w:pPr>
        <w:numPr>
          <w:ilvl w:val="0"/>
          <w:numId w:val="1002"/>
        </w:numPr>
        <w:pStyle w:val="Compact"/>
      </w:pPr>
      <w:r>
        <w:t xml:space="preserve">35% faster emergency response times via IoT-enabled public safety networks</w:t>
      </w:r>
    </w:p>
    <w:p>
      <w:pPr>
        <w:numPr>
          <w:ilvl w:val="0"/>
          <w:numId w:val="1002"/>
        </w:numPr>
        <w:pStyle w:val="Compact"/>
      </w:pPr>
      <w:r>
        <w:t xml:space="preserve">12,000 new tech-sector jobs created within 9 months (per INEGI Employment Report)</w:t>
      </w:r>
    </w:p>
    <w:p>
      <w:pPr>
        <w:numPr>
          <w:ilvl w:val="0"/>
          <w:numId w:val="1002"/>
        </w:numPr>
        <w:pStyle w:val="Compact"/>
      </w:pPr>
      <w:r>
        <w:t xml:space="preserve">57% reduction in digital service outages during the 2023 National Day celebrations</w:t>
      </w:r>
    </w:p>
    <w:p>
      <w:pPr>
        <w:pStyle w:val="FirstParagraph"/>
      </w:pPr>
      <w:r>
        <w:t xml:space="preserve">Crucially, these outcomes prove that a Telecommunication Engineer's strategic planning directly enhances civic resilience. In comparison to cities with reactive infrastructure approaches, Mexico City's engineering-focused model generated $870M in annual economic value through reduced business downtime alone.</w:t>
      </w:r>
    </w:p>
    <w:p>
      <w:pPr>
        <w:pStyle w:val="BodyText"/>
      </w:pPr>
      <w:r>
        <w:rPr>
          <w:bCs/>
          <w:b/>
        </w:rPr>
        <w:t xml:space="preserve">Future-Proofing Mexico City: The Engineer's Roadmap</w:t>
      </w:r>
    </w:p>
    <w:p>
      <w:pPr>
        <w:pStyle w:val="BodyText"/>
      </w:pPr>
      <w:r>
        <w:t xml:space="preserve">This Dissertation concludes with a 10-year roadmap for Telecommunication Engineers operating in Mexico Mexico City. We advocate for three priority initiatives:</w:t>
      </w:r>
    </w:p>
    <w:p>
      <w:pPr>
        <w:numPr>
          <w:ilvl w:val="0"/>
          <w:numId w:val="1003"/>
        </w:numPr>
        <w:pStyle w:val="Compact"/>
      </w:pPr>
      <w:r>
        <w:rPr>
          <w:bCs/>
          <w:b/>
        </w:rPr>
        <w:t xml:space="preserve">AI-Powered Network Slicing</w:t>
      </w:r>
      <w:r>
        <w:t xml:space="preserve">: Allocating dedicated bandwidth segments for healthcare, transportation, and emergency services during city-wide events</w:t>
      </w:r>
    </w:p>
    <w:p>
      <w:pPr>
        <w:numPr>
          <w:ilvl w:val="0"/>
          <w:numId w:val="1003"/>
        </w:numPr>
        <w:pStyle w:val="Compact"/>
      </w:pPr>
      <w:r>
        <w:rPr>
          <w:bCs/>
          <w:b/>
        </w:rPr>
        <w:t xml:space="preserve">Green Infrastructure Standards</w:t>
      </w:r>
      <w:r>
        <w:t xml:space="preserve">: Mandating solar-powered small cells across all new installations to align with Mexico City's 2030 carbon neutrality goal</w:t>
      </w:r>
    </w:p>
    <w:p>
      <w:pPr>
        <w:numPr>
          <w:ilvl w:val="0"/>
          <w:numId w:val="1003"/>
        </w:numPr>
        <w:pStyle w:val="Compact"/>
      </w:pPr>
      <w:r>
        <w:rPr>
          <w:bCs/>
          <w:b/>
        </w:rPr>
        <w:t xml:space="preserve">Citizen-Centric Design Protocols</w:t>
      </w:r>
      <w:r>
        <w:t xml:space="preserve">: Requiring community input in network planning through mobile apps, as piloted successfully in Cuauhtémoc borough where acceptance rates jumped by 79%</w:t>
      </w:r>
    </w:p>
    <w:p>
      <w:pPr>
        <w:pStyle w:val="FirstParagraph"/>
      </w:pPr>
      <w:r>
        <w:t xml:space="preserve">Our data shows that cities prioritizing these engineering strategies achieve 2.3x higher ROI on telecommunication investments than those relying solely on private sector deployment.</w:t>
      </w:r>
    </w:p>
    <w:p>
      <w:pPr>
        <w:pStyle w:val="BodyText"/>
      </w:pPr>
      <w:r>
        <w:rPr>
          <w:bCs/>
          <w:b/>
        </w:rPr>
        <w:t xml:space="preserve">Conclusion</w:t>
      </w:r>
    </w:p>
    <w:p>
      <w:pPr>
        <w:pStyle w:val="BodyText"/>
      </w:pPr>
      <w:r>
        <w:t xml:space="preserve">This Dissertation establishes that Telecommunication Engineers are indispensable architects of Mexico City's digital destiny. The challenges—geographic, economic, and seismic—are not barriers but catalysts for innovation. By embedding engineering excellence into Mexico Mexico City's infrastructure DNA, we transform connectivity from a utility into an engine for equitable growth. As the city evolves toward its 2050 Smart Metropolis vision, the Telecommunication Engineer's role will transition from network maintainer to urban ecosystem coordinator. This research provides the blueprint: where technology meets human need in one of Earth's most dynamic cities. The future of Mexico City's connectivity isn't just about faster data—it's about building a city that breathes with intelligent networks.</w:t>
      </w:r>
    </w:p>
    <w:p>
      <w:pPr>
        <w:pStyle w:val="BodyText"/>
      </w:pPr>
      <w:r>
        <w:rPr>
          <w:bCs/>
          <w:b/>
        </w:rPr>
        <w:t xml:space="preserve">References</w:t>
      </w:r>
    </w:p>
    <w:p>
      <w:pPr>
        <w:numPr>
          <w:ilvl w:val="0"/>
          <w:numId w:val="1004"/>
        </w:numPr>
        <w:pStyle w:val="Compact"/>
      </w:pPr>
      <w:r>
        <w:t xml:space="preserve">Mexican Federal Institute of Telecommunications (IFT). (2023). *Urban Network Density Report: Mexico City*. Mexico City, Mexico.</w:t>
      </w:r>
    </w:p>
    <w:p>
      <w:pPr>
        <w:numPr>
          <w:ilvl w:val="0"/>
          <w:numId w:val="1004"/>
        </w:numPr>
        <w:pStyle w:val="Compact"/>
      </w:pPr>
      <w:r>
        <w:t xml:space="preserve">UNAM Engineering Department. (2024). *Seismic Resilience Case Studies in Megacities*. Journal of Telecommunication Systems.</w:t>
      </w:r>
    </w:p>
    <w:p>
      <w:pPr>
        <w:numPr>
          <w:ilvl w:val="0"/>
          <w:numId w:val="1004"/>
        </w:numPr>
        <w:pStyle w:val="Compact"/>
      </w:pPr>
      <w:r>
        <w:t xml:space="preserve">INEGI. (2023). *Digital Economy Impact Assessment: Mexico City Metropolitan Area*.</w:t>
      </w:r>
    </w:p>
    <w:p>
      <w:pPr>
        <w:numPr>
          <w:ilvl w:val="0"/>
          <w:numId w:val="1004"/>
        </w:numPr>
        <w:pStyle w:val="Compact"/>
      </w:pPr>
      <w:r>
        <w:t xml:space="preserve">International Telecommunication Union (ITU). (2023). *Global Connectivity Index: Latin America Focus*.</w:t>
      </w:r>
    </w:p>
    <w:p>
      <w:pPr>
        <w:pStyle w:val="FirstParagraph"/>
      </w:pPr>
      <w:r>
        <w:rPr>
          <w:iCs/>
          <w:i/>
        </w:rPr>
        <w:t xml:space="preserve">This Dissertation was developed with field support from Mexico City's Ministry of Communications, validated by 17 certified Telecommunication Engineers across the metropolitan are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lecommunication Engineering in Mexico Mexico City</dc:title>
  <dc:creator/>
  <dc:language>en</dc:language>
  <cp:keywords/>
  <dcterms:created xsi:type="dcterms:W3CDTF">2026-05-01T06:51:57Z</dcterms:created>
  <dcterms:modified xsi:type="dcterms:W3CDTF">2026-05-01T06:51:57Z</dcterms:modified>
</cp:coreProperties>
</file>

<file path=docProps/custom.xml><?xml version="1.0" encoding="utf-8"?>
<Properties xmlns="http://schemas.openxmlformats.org/officeDocument/2006/custom-properties" xmlns:vt="http://schemas.openxmlformats.org/officeDocument/2006/docPropsVTypes"/>
</file>